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d56e301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d56e301-a0c5-11ed-985b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22:33:0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UlEQVR42s2WQYoEMQwDzX5A//+lfuB1KTCXvSzYhwnN0OkBYUuykuo/y/VV36pK/KOSs/FP/V3//VYtoLraLYvNFq8kmxfNw2aPN0guv6Yv8Kbpsq0TPCjrkQG4A/6Q9LMO9GUNd1PeNBsPbfkbKYwVjWW85m8QwhwWLK/1GIj5ec4bH+71GOqchvN6wZ8yyYVXao1HYU2jtNrUuO5XSGHmpOqi30cgVkHqbb9IG4VNEu7xXq5WMkZ7v0yHMIcUSqKu/Qxz3Z/oWtdHSkVlZ0DWeUUsV/KAcdvnFRUakQdS63zBeRhZ70Ta+zknr9Lr7H2Sz9D46nRfnB+mNiZY7oPzTZk5d3i8uB/QKqGVCvd4yWjC1Df3F8XR4rqlC/46fu7E1c39gKznMNJN/n3tffcXDoN2fM4lCzk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cell phone #217-685-2132 Chatham, IL No service as of now. What's</w:t>
      </w:r>
      <w:r>
        <w:t xml:space="preserve"> </w:t>
      </w:r>
      <w:r>
        <w:t xml:space="preserve">happening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d56e301-a0c5-11ed-985b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22:33:0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4d56e301-a0c5-11ed-985b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4d56e301-a0c5-11ed-985b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d56e301</dc:title>
  <dc:creator/>
  <cp:keywords/>
  <dcterms:created xsi:type="dcterms:W3CDTF">2026-04-27T22:33:00Z</dcterms:created>
  <dcterms:modified xsi:type="dcterms:W3CDTF">2026-04-27T2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